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E657EB" w14:paraId="1C138A9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C2A571D" w14:textId="77777777" w:rsidR="0000007A" w:rsidRPr="00E657E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CF443" w14:textId="77777777" w:rsidR="0000007A" w:rsidRPr="00E657EB" w:rsidRDefault="005931D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E657EB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Plant and Soil Sciences</w:t>
              </w:r>
            </w:hyperlink>
          </w:p>
        </w:tc>
      </w:tr>
      <w:tr w:rsidR="0000007A" w:rsidRPr="00E657EB" w14:paraId="7466DAF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4B81A3F" w14:textId="77777777" w:rsidR="0000007A" w:rsidRPr="00E657E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AB7F" w14:textId="77777777" w:rsidR="0000007A" w:rsidRPr="00E657EB" w:rsidRDefault="0037147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PSS_13758</w:t>
            </w:r>
          </w:p>
        </w:tc>
      </w:tr>
      <w:tr w:rsidR="0000007A" w:rsidRPr="00E657EB" w14:paraId="12E1998E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28EBEA10" w14:textId="77777777" w:rsidR="0000007A" w:rsidRPr="00E657E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F2CAB" w14:textId="77777777" w:rsidR="0000007A" w:rsidRPr="00E657EB" w:rsidRDefault="00371477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f Salt and Thermal Stress on the Chemical and Mineral Properties of Soil</w:t>
            </w:r>
          </w:p>
        </w:tc>
      </w:tr>
      <w:tr w:rsidR="00CF0BBB" w:rsidRPr="00E657EB" w14:paraId="15A45DA7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3CC92C2" w14:textId="77777777" w:rsidR="00CF0BBB" w:rsidRPr="00E657E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702D5" w14:textId="77777777" w:rsidR="00CF0BBB" w:rsidRPr="00E657EB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5DA992F4" w14:textId="77777777" w:rsidR="00037D52" w:rsidRPr="00E657E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7778D3" w14:textId="77777777" w:rsidR="00605952" w:rsidRPr="00E657E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710E86" w14:textId="77777777" w:rsidR="00C61F8F" w:rsidRPr="00E657EB" w:rsidRDefault="00C61F8F" w:rsidP="00C61F8F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4646E4AD" w14:textId="77777777" w:rsidR="00C61F8F" w:rsidRPr="00E657EB" w:rsidRDefault="00C61F8F" w:rsidP="00C61F8F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28BF8AF5" w14:textId="77777777" w:rsidR="00C61F8F" w:rsidRPr="00E657EB" w:rsidRDefault="00C61F8F" w:rsidP="00C61F8F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574295C5" w14:textId="77777777" w:rsidR="00C61F8F" w:rsidRPr="00E657EB" w:rsidRDefault="00C61F8F" w:rsidP="00C61F8F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30788C52" w14:textId="77777777" w:rsidR="00C61F8F" w:rsidRPr="00E657EB" w:rsidRDefault="00C61F8F" w:rsidP="00C61F8F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1BABF2E5" w14:textId="77777777" w:rsidR="00C61F8F" w:rsidRPr="00E657EB" w:rsidRDefault="00C61F8F" w:rsidP="00C61F8F">
      <w:pPr>
        <w:rPr>
          <w:rFonts w:ascii="Arial" w:hAnsi="Arial" w:cs="Arial"/>
          <w:sz w:val="20"/>
          <w:szCs w:val="20"/>
        </w:rPr>
      </w:pPr>
      <w:bookmarkStart w:id="1" w:name="_Hlk170903434"/>
      <w:r w:rsidRPr="00E657EB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C61F8F" w:rsidRPr="00E657EB" w14:paraId="4D44BF46" w14:textId="77777777" w:rsidTr="00096D5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E91EB26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EF6CDDF" w14:textId="77777777" w:rsidR="00C61F8F" w:rsidRPr="00E657EB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61F8F" w:rsidRPr="00E657EB" w14:paraId="0E9CB54A" w14:textId="77777777" w:rsidTr="00096D5F">
        <w:tc>
          <w:tcPr>
            <w:tcW w:w="1265" w:type="pct"/>
            <w:noWrap/>
          </w:tcPr>
          <w:p w14:paraId="616AC369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7D76AF6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E2F34B5" w14:textId="77777777" w:rsidR="00D833A1" w:rsidRPr="00E657EB" w:rsidRDefault="00D833A1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405FFAF" w14:textId="77777777" w:rsidR="00C54F05" w:rsidRPr="00E657EB" w:rsidRDefault="00C54F05" w:rsidP="00C54F0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657EB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52EC733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79395E19" w14:textId="77777777" w:rsidTr="00096D5F">
        <w:trPr>
          <w:trHeight w:val="1264"/>
        </w:trPr>
        <w:tc>
          <w:tcPr>
            <w:tcW w:w="1265" w:type="pct"/>
            <w:noWrap/>
          </w:tcPr>
          <w:p w14:paraId="2CE38F7B" w14:textId="77777777" w:rsidR="00C61F8F" w:rsidRPr="00E657EB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10432FB" w14:textId="77777777" w:rsidR="00C61F8F" w:rsidRPr="00E657EB" w:rsidRDefault="00C61F8F" w:rsidP="00C61F8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924A419" w14:textId="77777777" w:rsidR="00C61F8F" w:rsidRPr="00E657EB" w:rsidRDefault="009E1086" w:rsidP="009E1086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il and well water from three different sites were collected. With increase in temperature the EC values were increased regardless </w:t>
            </w:r>
            <w:proofErr w:type="gramStart"/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concentration</w:t>
            </w:r>
            <w:proofErr w:type="gramEnd"/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alts. Drying was done at 5, 25 and 50</w:t>
            </w:r>
            <w:r w:rsidRPr="00E657EB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o</w:t>
            </w: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.</w:t>
            </w:r>
          </w:p>
        </w:tc>
        <w:tc>
          <w:tcPr>
            <w:tcW w:w="1523" w:type="pct"/>
          </w:tcPr>
          <w:p w14:paraId="5DB80F8C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70F88700" w14:textId="77777777" w:rsidTr="00096D5F">
        <w:trPr>
          <w:trHeight w:val="1262"/>
        </w:trPr>
        <w:tc>
          <w:tcPr>
            <w:tcW w:w="1265" w:type="pct"/>
            <w:noWrap/>
          </w:tcPr>
          <w:p w14:paraId="28DBE908" w14:textId="77777777" w:rsidR="00C61F8F" w:rsidRPr="00E657EB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787ACCE" w14:textId="77777777" w:rsidR="00C61F8F" w:rsidRPr="00E657EB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AFD0698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F2D20E" w14:textId="77777777" w:rsidR="00C61F8F" w:rsidRPr="00E657EB" w:rsidRDefault="009E1086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  <w:p w14:paraId="69713EF2" w14:textId="77777777" w:rsidR="009E1086" w:rsidRPr="00E657EB" w:rsidRDefault="009E1086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888BE47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4B7ADCF9" w14:textId="77777777" w:rsidTr="00096D5F">
        <w:trPr>
          <w:trHeight w:val="1262"/>
        </w:trPr>
        <w:tc>
          <w:tcPr>
            <w:tcW w:w="1265" w:type="pct"/>
            <w:noWrap/>
          </w:tcPr>
          <w:p w14:paraId="096009B5" w14:textId="77777777" w:rsidR="00C61F8F" w:rsidRPr="00E657EB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4611E39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CD156C2" w14:textId="77777777" w:rsidR="00C61F8F" w:rsidRPr="00E657EB" w:rsidRDefault="009E1086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, slight grammatical correction is needed.</w:t>
            </w:r>
          </w:p>
        </w:tc>
        <w:tc>
          <w:tcPr>
            <w:tcW w:w="1523" w:type="pct"/>
          </w:tcPr>
          <w:p w14:paraId="65FA3973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71C76917" w14:textId="77777777" w:rsidTr="00096D5F">
        <w:trPr>
          <w:trHeight w:val="704"/>
        </w:trPr>
        <w:tc>
          <w:tcPr>
            <w:tcW w:w="1265" w:type="pct"/>
            <w:noWrap/>
          </w:tcPr>
          <w:p w14:paraId="437C2163" w14:textId="77777777" w:rsidR="00C61F8F" w:rsidRPr="00E657EB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C19A025" w14:textId="77777777" w:rsidR="00C61F8F" w:rsidRPr="00E657EB" w:rsidRDefault="009E1086" w:rsidP="00C61F8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E21625D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5355D826" w14:textId="77777777" w:rsidTr="00096D5F">
        <w:trPr>
          <w:trHeight w:val="703"/>
        </w:trPr>
        <w:tc>
          <w:tcPr>
            <w:tcW w:w="1265" w:type="pct"/>
            <w:noWrap/>
          </w:tcPr>
          <w:p w14:paraId="0A17995C" w14:textId="77777777" w:rsidR="00C61F8F" w:rsidRPr="00E657EB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6631798" w14:textId="77777777" w:rsidR="00C61F8F" w:rsidRPr="00E657EB" w:rsidRDefault="009E1086" w:rsidP="00C61F8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628CEC65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443DF56E" w14:textId="77777777" w:rsidTr="00096D5F">
        <w:trPr>
          <w:trHeight w:val="386"/>
        </w:trPr>
        <w:tc>
          <w:tcPr>
            <w:tcW w:w="1265" w:type="pct"/>
            <w:noWrap/>
          </w:tcPr>
          <w:p w14:paraId="1F521481" w14:textId="77777777" w:rsidR="00C61F8F" w:rsidRPr="00E657EB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2AE96584" w14:textId="77777777" w:rsidR="00C61F8F" w:rsidRPr="00E657EB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6E84BD3" w14:textId="77777777" w:rsidR="00C61F8F" w:rsidRPr="00E657EB" w:rsidRDefault="009E1086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57E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8B1B372" w14:textId="77777777" w:rsidR="00C61F8F" w:rsidRPr="00E657EB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61F8F" w:rsidRPr="00E657EB" w14:paraId="505CAB28" w14:textId="77777777" w:rsidTr="00096D5F">
        <w:trPr>
          <w:trHeight w:val="1178"/>
        </w:trPr>
        <w:tc>
          <w:tcPr>
            <w:tcW w:w="1265" w:type="pct"/>
            <w:noWrap/>
          </w:tcPr>
          <w:p w14:paraId="17FD4EB6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E657E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657EB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BC1561C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31160A3" w14:textId="77777777" w:rsidR="00C61F8F" w:rsidRPr="00E657EB" w:rsidRDefault="009E1086" w:rsidP="009E108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657E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MS is very well written. Some typing mistakes are there which are underlined.</w:t>
            </w:r>
          </w:p>
        </w:tc>
        <w:tc>
          <w:tcPr>
            <w:tcW w:w="1523" w:type="pct"/>
          </w:tcPr>
          <w:p w14:paraId="7CB53FC7" w14:textId="77777777" w:rsidR="00C61F8F" w:rsidRPr="00E657EB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113F503" w14:textId="77777777" w:rsidR="00C61F8F" w:rsidRPr="00E657EB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C61F8F" w:rsidRPr="00E657EB" w14:paraId="46F0CE87" w14:textId="77777777" w:rsidTr="00096D5F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7891" w14:textId="77777777" w:rsidR="00C61F8F" w:rsidRPr="00E657EB" w:rsidRDefault="00C61F8F" w:rsidP="00C61F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657E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657E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E3D0B8C" w14:textId="77777777" w:rsidR="00C61F8F" w:rsidRPr="00E657EB" w:rsidRDefault="00C61F8F" w:rsidP="00C61F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61F8F" w:rsidRPr="00E657EB" w14:paraId="38E15D2D" w14:textId="77777777" w:rsidTr="00D43EEE">
        <w:trPr>
          <w:trHeight w:val="935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FF4A0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860F7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</w:tcPr>
          <w:p w14:paraId="5B3C981B" w14:textId="77777777" w:rsidR="00C54F05" w:rsidRPr="00E657EB" w:rsidRDefault="00C54F05" w:rsidP="00C54F0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657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657EB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EA41C60" w14:textId="77777777" w:rsidR="00C61F8F" w:rsidRPr="00E657EB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E657EB" w14:paraId="58A7AADB" w14:textId="77777777" w:rsidTr="00D43EEE">
        <w:trPr>
          <w:trHeight w:val="697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05A12" w14:textId="77777777" w:rsidR="00C61F8F" w:rsidRPr="00E657EB" w:rsidRDefault="00C61F8F" w:rsidP="00C61F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657E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64C2C65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FFFF2" w14:textId="77777777" w:rsidR="00C61F8F" w:rsidRPr="00E657EB" w:rsidRDefault="00C61F8F" w:rsidP="00C61F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657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657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657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F1ADE46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24CE0AE8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vAlign w:val="center"/>
          </w:tcPr>
          <w:p w14:paraId="0F853A34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16A127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311ADA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DFF431" w14:textId="77777777" w:rsidR="00C61F8F" w:rsidRPr="00E657EB" w:rsidRDefault="00C61F8F" w:rsidP="00C61F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43DDC61E" w14:textId="77777777" w:rsidR="004C3DF1" w:rsidRDefault="004C3DF1" w:rsidP="00F567D5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0173AF8D" w14:textId="77777777" w:rsidR="00E657EB" w:rsidRPr="00F91095" w:rsidRDefault="00E657EB" w:rsidP="00E657E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1095">
        <w:rPr>
          <w:rFonts w:ascii="Arial" w:hAnsi="Arial" w:cs="Arial"/>
          <w:b/>
          <w:u w:val="single"/>
        </w:rPr>
        <w:t>Reviewer details:</w:t>
      </w:r>
    </w:p>
    <w:p w14:paraId="4E2254D1" w14:textId="77777777" w:rsidR="00E657EB" w:rsidRPr="00F91095" w:rsidRDefault="00E657EB" w:rsidP="00E657E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91095">
        <w:rPr>
          <w:rFonts w:ascii="Arial" w:hAnsi="Arial" w:cs="Arial"/>
          <w:b/>
          <w:color w:val="000000"/>
        </w:rPr>
        <w:t>Shishir Raut, India</w:t>
      </w:r>
    </w:p>
    <w:p w14:paraId="0519E831" w14:textId="77777777" w:rsidR="00E657EB" w:rsidRPr="00E657EB" w:rsidRDefault="00E657EB" w:rsidP="00F567D5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sectPr w:rsidR="00E657EB" w:rsidRPr="00E657EB" w:rsidSect="00FE6D4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BB0E2" w14:textId="77777777" w:rsidR="00746809" w:rsidRPr="0000007A" w:rsidRDefault="00746809" w:rsidP="0099583E">
      <w:r>
        <w:separator/>
      </w:r>
    </w:p>
  </w:endnote>
  <w:endnote w:type="continuationSeparator" w:id="0">
    <w:p w14:paraId="131E78F3" w14:textId="77777777" w:rsidR="00746809" w:rsidRPr="0000007A" w:rsidRDefault="007468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FB86C" w14:textId="77777777" w:rsidR="00746809" w:rsidRPr="0000007A" w:rsidRDefault="00746809" w:rsidP="0099583E">
      <w:r>
        <w:separator/>
      </w:r>
    </w:p>
  </w:footnote>
  <w:footnote w:type="continuationSeparator" w:id="0">
    <w:p w14:paraId="29418288" w14:textId="77777777" w:rsidR="00746809" w:rsidRPr="0000007A" w:rsidRDefault="007468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3F6D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911FF2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8847471">
    <w:abstractNumId w:val="3"/>
  </w:num>
  <w:num w:numId="2" w16cid:durableId="39521072">
    <w:abstractNumId w:val="7"/>
  </w:num>
  <w:num w:numId="3" w16cid:durableId="378163041">
    <w:abstractNumId w:val="6"/>
  </w:num>
  <w:num w:numId="4" w16cid:durableId="36197493">
    <w:abstractNumId w:val="8"/>
  </w:num>
  <w:num w:numId="5" w16cid:durableId="505484688">
    <w:abstractNumId w:val="5"/>
  </w:num>
  <w:num w:numId="6" w16cid:durableId="1452941622">
    <w:abstractNumId w:val="0"/>
  </w:num>
  <w:num w:numId="7" w16cid:durableId="309870312">
    <w:abstractNumId w:val="2"/>
  </w:num>
  <w:num w:numId="8" w16cid:durableId="463088083">
    <w:abstractNumId w:val="10"/>
  </w:num>
  <w:num w:numId="9" w16cid:durableId="73286174">
    <w:abstractNumId w:val="9"/>
  </w:num>
  <w:num w:numId="10" w16cid:durableId="976178409">
    <w:abstractNumId w:val="1"/>
  </w:num>
  <w:num w:numId="11" w16cid:durableId="16100456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3738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96D5F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C6863"/>
    <w:rsid w:val="00101322"/>
    <w:rsid w:val="00107F60"/>
    <w:rsid w:val="00114CDC"/>
    <w:rsid w:val="001304C4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96B97"/>
    <w:rsid w:val="002A5799"/>
    <w:rsid w:val="002E2339"/>
    <w:rsid w:val="002E4E16"/>
    <w:rsid w:val="002E6D86"/>
    <w:rsid w:val="002F6935"/>
    <w:rsid w:val="003204B8"/>
    <w:rsid w:val="0033692F"/>
    <w:rsid w:val="00366375"/>
    <w:rsid w:val="0037083D"/>
    <w:rsid w:val="00371477"/>
    <w:rsid w:val="00374F42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477F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8B4"/>
    <w:rsid w:val="00557CD3"/>
    <w:rsid w:val="005600D3"/>
    <w:rsid w:val="00560D3C"/>
    <w:rsid w:val="00567DE0"/>
    <w:rsid w:val="005735A5"/>
    <w:rsid w:val="00584A7E"/>
    <w:rsid w:val="005931DA"/>
    <w:rsid w:val="005A51F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6F1CCA"/>
    <w:rsid w:val="00701186"/>
    <w:rsid w:val="00707BE1"/>
    <w:rsid w:val="007238EB"/>
    <w:rsid w:val="007317C3"/>
    <w:rsid w:val="00735257"/>
    <w:rsid w:val="0073538B"/>
    <w:rsid w:val="00746809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B6752"/>
    <w:rsid w:val="008C2F62"/>
    <w:rsid w:val="008D020E"/>
    <w:rsid w:val="008F36E4"/>
    <w:rsid w:val="009509A1"/>
    <w:rsid w:val="009553EC"/>
    <w:rsid w:val="00956A49"/>
    <w:rsid w:val="00975702"/>
    <w:rsid w:val="00982766"/>
    <w:rsid w:val="009852C4"/>
    <w:rsid w:val="0099583E"/>
    <w:rsid w:val="009A0242"/>
    <w:rsid w:val="009A59ED"/>
    <w:rsid w:val="009C5642"/>
    <w:rsid w:val="009C5EC7"/>
    <w:rsid w:val="009C6373"/>
    <w:rsid w:val="009C7D4B"/>
    <w:rsid w:val="009E1086"/>
    <w:rsid w:val="009E13C3"/>
    <w:rsid w:val="009E6A30"/>
    <w:rsid w:val="009F29EB"/>
    <w:rsid w:val="009F5ED0"/>
    <w:rsid w:val="00A001A0"/>
    <w:rsid w:val="00A038E0"/>
    <w:rsid w:val="00A062CC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590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4F05"/>
    <w:rsid w:val="00C61F8F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3EEE"/>
    <w:rsid w:val="00D4782A"/>
    <w:rsid w:val="00D7603E"/>
    <w:rsid w:val="00D833A1"/>
    <w:rsid w:val="00D90124"/>
    <w:rsid w:val="00D90D23"/>
    <w:rsid w:val="00D9392F"/>
    <w:rsid w:val="00DA41F5"/>
    <w:rsid w:val="00DA41FC"/>
    <w:rsid w:val="00DB4568"/>
    <w:rsid w:val="00DB7E1B"/>
    <w:rsid w:val="00DC1D81"/>
    <w:rsid w:val="00DD677A"/>
    <w:rsid w:val="00E451EA"/>
    <w:rsid w:val="00E57F4B"/>
    <w:rsid w:val="00E63889"/>
    <w:rsid w:val="00E657EB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21DE"/>
    <w:rsid w:val="00F2643C"/>
    <w:rsid w:val="00F3669D"/>
    <w:rsid w:val="00F405F8"/>
    <w:rsid w:val="00F45B5A"/>
    <w:rsid w:val="00F4700F"/>
    <w:rsid w:val="00F567D5"/>
    <w:rsid w:val="00F573EA"/>
    <w:rsid w:val="00F57E9D"/>
    <w:rsid w:val="00F96829"/>
    <w:rsid w:val="00FA6528"/>
    <w:rsid w:val="00FC6387"/>
    <w:rsid w:val="00FD70A7"/>
    <w:rsid w:val="00FD7338"/>
    <w:rsid w:val="00FE6D4F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2C36C"/>
  <w15:docId w15:val="{0D9D1226-CE75-412A-8378-28F04EAB2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filiation">
    <w:name w:val="Affiliation"/>
    <w:basedOn w:val="Normal"/>
    <w:rsid w:val="00E657E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3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PS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B87B07-A7BB-463A-84D6-E7AF84325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06T09:01:00Z</dcterms:created>
  <dcterms:modified xsi:type="dcterms:W3CDTF">2025-10-08T06:58:00Z</dcterms:modified>
</cp:coreProperties>
</file>